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13B76F" w14:textId="3ECFFEAB" w:rsidR="00E508C9" w:rsidRPr="009E66EC" w:rsidRDefault="009E66EC" w:rsidP="009E66EC">
      <w:pPr>
        <w:jc w:val="center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 w:rsidRPr="009E66EC">
        <w:rPr>
          <w:rFonts w:ascii="Arial" w:hAnsi="Arial" w:cs="Arial"/>
          <w:b/>
          <w:color w:val="FF0000"/>
          <w:sz w:val="28"/>
          <w:szCs w:val="28"/>
        </w:rPr>
        <w:t>UniClub's Social Media Mapping Data</w:t>
      </w:r>
    </w:p>
    <w:p w14:paraId="293C56FC" w14:textId="43AA21F9" w:rsidR="009E66EC" w:rsidRPr="00621051" w:rsidRDefault="009E66EC" w:rsidP="00B205B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</w:t>
      </w:r>
      <w:r w:rsidRPr="009E66EC">
        <w:rPr>
          <w:rFonts w:ascii="Arial" w:hAnsi="Arial" w:cs="Arial"/>
          <w:sz w:val="24"/>
          <w:szCs w:val="24"/>
        </w:rPr>
        <w:t>form is for all UOW clubs to fill out to map their social media presence since going online.</w:t>
      </w:r>
      <w:r w:rsidR="00B205B9">
        <w:rPr>
          <w:rFonts w:ascii="Arial" w:hAnsi="Arial" w:cs="Arial"/>
          <w:sz w:val="24"/>
          <w:szCs w:val="24"/>
        </w:rPr>
        <w:t xml:space="preserve"> Only fill out</w:t>
      </w:r>
      <w:r w:rsidR="00B8799B">
        <w:rPr>
          <w:rFonts w:ascii="Arial" w:hAnsi="Arial" w:cs="Arial"/>
          <w:sz w:val="24"/>
          <w:szCs w:val="24"/>
        </w:rPr>
        <w:t xml:space="preserve"> the</w:t>
      </w:r>
      <w:r w:rsidR="00B205B9">
        <w:rPr>
          <w:rFonts w:ascii="Arial" w:hAnsi="Arial" w:cs="Arial"/>
          <w:sz w:val="24"/>
          <w:szCs w:val="24"/>
        </w:rPr>
        <w:t xml:space="preserve"> sections relevant to your club.</w:t>
      </w:r>
    </w:p>
    <w:p w14:paraId="27863034" w14:textId="77777777" w:rsidR="00B205B9" w:rsidRDefault="00B205B9" w:rsidP="009E66EC">
      <w:pPr>
        <w:spacing w:line="240" w:lineRule="auto"/>
        <w:rPr>
          <w:rFonts w:ascii="Arial" w:hAnsi="Arial" w:cs="Arial"/>
          <w:b/>
          <w:szCs w:val="24"/>
        </w:rPr>
      </w:pPr>
    </w:p>
    <w:p w14:paraId="7F4294E0" w14:textId="251B688A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</w:rPr>
      </w:pPr>
      <w:r w:rsidRPr="009E66EC">
        <w:rPr>
          <w:rFonts w:ascii="Arial" w:hAnsi="Arial" w:cs="Arial"/>
          <w:b/>
          <w:szCs w:val="24"/>
        </w:rPr>
        <w:t>Name of Club</w:t>
      </w:r>
    </w:p>
    <w:p w14:paraId="16E1CE79" w14:textId="57C065C2" w:rsidR="009E66EC" w:rsidRPr="009E66EC" w:rsidRDefault="009E66EC" w:rsidP="009E66EC">
      <w:pPr>
        <w:rPr>
          <w:rFonts w:ascii="Arial" w:hAnsi="Arial" w:cs="Arial"/>
          <w:b/>
          <w:sz w:val="24"/>
          <w:szCs w:val="24"/>
          <w:u w:val="single"/>
        </w:rPr>
      </w:pPr>
      <w:r w:rsidRPr="009E66EC">
        <w:rPr>
          <w:rFonts w:ascii="Arial" w:hAnsi="Arial" w:cs="Arial"/>
          <w:b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</w:t>
      </w:r>
      <w:r w:rsidR="00621051">
        <w:rPr>
          <w:rFonts w:ascii="Arial" w:hAnsi="Arial" w:cs="Arial"/>
          <w:b/>
          <w:sz w:val="24"/>
          <w:szCs w:val="24"/>
          <w:u w:val="single"/>
        </w:rPr>
        <w:t>                  </w:t>
      </w:r>
    </w:p>
    <w:p w14:paraId="48B57CA3" w14:textId="66CE6411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  <w:u w:val="single"/>
        </w:rPr>
      </w:pPr>
    </w:p>
    <w:p w14:paraId="4F8E3FFC" w14:textId="53A0B7F1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</w:rPr>
      </w:pPr>
      <w:r w:rsidRPr="009E66EC">
        <w:rPr>
          <w:rFonts w:ascii="Arial" w:hAnsi="Arial" w:cs="Arial"/>
          <w:b/>
          <w:szCs w:val="24"/>
        </w:rPr>
        <w:t>Facebook page/group</w:t>
      </w:r>
      <w:r w:rsidR="00B205B9">
        <w:rPr>
          <w:rFonts w:ascii="Arial" w:hAnsi="Arial" w:cs="Arial"/>
          <w:b/>
          <w:szCs w:val="24"/>
        </w:rPr>
        <w:t xml:space="preserve"> link</w:t>
      </w:r>
    </w:p>
    <w:p w14:paraId="13C46C7F" w14:textId="7EA7B70B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  <w:u w:val="single"/>
        </w:rPr>
      </w:pPr>
      <w:r w:rsidRPr="009E66EC">
        <w:rPr>
          <w:rFonts w:ascii="Arial" w:hAnsi="Arial" w:cs="Arial"/>
          <w:b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69E58710" w14:textId="77777777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</w:rPr>
      </w:pPr>
    </w:p>
    <w:p w14:paraId="15B8C838" w14:textId="48641387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</w:rPr>
      </w:pPr>
      <w:r w:rsidRPr="009E66EC">
        <w:rPr>
          <w:rFonts w:ascii="Arial" w:hAnsi="Arial" w:cs="Arial"/>
          <w:b/>
          <w:szCs w:val="24"/>
        </w:rPr>
        <w:t>Instagram</w:t>
      </w:r>
      <w:r w:rsidR="00B205B9">
        <w:rPr>
          <w:rFonts w:ascii="Arial" w:hAnsi="Arial" w:cs="Arial"/>
          <w:b/>
          <w:szCs w:val="24"/>
        </w:rPr>
        <w:t>/Discord/Other link</w:t>
      </w:r>
    </w:p>
    <w:p w14:paraId="68AC95F3" w14:textId="77777777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  <w:u w:val="single"/>
        </w:rPr>
      </w:pPr>
      <w:r w:rsidRPr="009E66EC">
        <w:rPr>
          <w:rFonts w:ascii="Arial" w:hAnsi="Arial" w:cs="Arial"/>
          <w:b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425B7857" w14:textId="77777777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</w:rPr>
      </w:pPr>
    </w:p>
    <w:p w14:paraId="07F40B26" w14:textId="67AF123C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</w:rPr>
      </w:pPr>
      <w:r w:rsidRPr="009E66EC">
        <w:rPr>
          <w:rFonts w:ascii="Arial" w:hAnsi="Arial" w:cs="Arial"/>
          <w:b/>
          <w:szCs w:val="24"/>
        </w:rPr>
        <w:t>How many posts on Facebook has your club made since 1st of May?</w:t>
      </w:r>
    </w:p>
    <w:p w14:paraId="40016A49" w14:textId="77777777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  <w:u w:val="single"/>
        </w:rPr>
      </w:pPr>
      <w:r w:rsidRPr="009E66EC">
        <w:rPr>
          <w:rFonts w:ascii="Arial" w:hAnsi="Arial" w:cs="Arial"/>
          <w:b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739DE1B9" w14:textId="77777777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</w:rPr>
      </w:pPr>
    </w:p>
    <w:p w14:paraId="66AA589B" w14:textId="4A2474B3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</w:rPr>
      </w:pPr>
      <w:r w:rsidRPr="009E66EC">
        <w:rPr>
          <w:rFonts w:ascii="Arial" w:hAnsi="Arial" w:cs="Arial"/>
          <w:b/>
          <w:szCs w:val="24"/>
        </w:rPr>
        <w:t>How many likes does your Facebook page have?</w:t>
      </w:r>
    </w:p>
    <w:p w14:paraId="115758A6" w14:textId="77777777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  <w:u w:val="single"/>
        </w:rPr>
      </w:pPr>
      <w:r w:rsidRPr="009E66EC">
        <w:rPr>
          <w:rFonts w:ascii="Arial" w:hAnsi="Arial" w:cs="Arial"/>
          <w:b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1F98D9DB" w14:textId="439DA5E7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</w:rPr>
      </w:pPr>
    </w:p>
    <w:p w14:paraId="1C76D096" w14:textId="587F1D6E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</w:rPr>
      </w:pPr>
      <w:r w:rsidRPr="009E66EC">
        <w:rPr>
          <w:rFonts w:ascii="Arial" w:hAnsi="Arial" w:cs="Arial"/>
          <w:b/>
          <w:szCs w:val="24"/>
        </w:rPr>
        <w:t>How many followers does your club Instagram page have?</w:t>
      </w:r>
    </w:p>
    <w:p w14:paraId="507F432D" w14:textId="11F25D25" w:rsidR="009E66EC" w:rsidRDefault="009E66EC" w:rsidP="009E66EC">
      <w:pPr>
        <w:spacing w:line="240" w:lineRule="auto"/>
        <w:rPr>
          <w:rFonts w:ascii="Arial" w:hAnsi="Arial" w:cs="Arial"/>
          <w:b/>
          <w:szCs w:val="24"/>
          <w:u w:val="single"/>
        </w:rPr>
      </w:pPr>
      <w:r w:rsidRPr="009E66EC">
        <w:rPr>
          <w:rFonts w:ascii="Arial" w:hAnsi="Arial" w:cs="Arial"/>
          <w:b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1FA6E61D" w14:textId="77777777" w:rsidR="00B205B9" w:rsidRDefault="00B205B9" w:rsidP="00B205B9">
      <w:pPr>
        <w:spacing w:line="240" w:lineRule="auto"/>
        <w:rPr>
          <w:rFonts w:ascii="Arial" w:hAnsi="Arial" w:cs="Arial"/>
          <w:b/>
          <w:szCs w:val="24"/>
        </w:rPr>
      </w:pPr>
    </w:p>
    <w:p w14:paraId="129BEA25" w14:textId="753F7CE2" w:rsidR="00B205B9" w:rsidRPr="009E66EC" w:rsidRDefault="00B205B9" w:rsidP="00B205B9">
      <w:pPr>
        <w:spacing w:line="240" w:lineRule="auto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What social media network does your club use most often?</w:t>
      </w:r>
    </w:p>
    <w:p w14:paraId="027247F7" w14:textId="77777777" w:rsidR="00B205B9" w:rsidRPr="009E66EC" w:rsidRDefault="00B205B9" w:rsidP="00B205B9">
      <w:pPr>
        <w:spacing w:line="240" w:lineRule="auto"/>
        <w:rPr>
          <w:rFonts w:ascii="Arial" w:hAnsi="Arial" w:cs="Arial"/>
          <w:b/>
          <w:szCs w:val="24"/>
          <w:u w:val="single"/>
        </w:rPr>
      </w:pPr>
      <w:r w:rsidRPr="009E66EC">
        <w:rPr>
          <w:rFonts w:ascii="Arial" w:hAnsi="Arial" w:cs="Arial"/>
          <w:b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4F24880C" w14:textId="60D6A240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</w:rPr>
      </w:pPr>
    </w:p>
    <w:p w14:paraId="6D7DF8AB" w14:textId="45EA78AE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</w:rPr>
      </w:pPr>
      <w:r w:rsidRPr="009E66EC">
        <w:rPr>
          <w:rFonts w:ascii="Arial" w:hAnsi="Arial" w:cs="Arial"/>
          <w:b/>
          <w:szCs w:val="24"/>
        </w:rPr>
        <w:t>What have you found gets the MOST engagement from your followers? For example, videos, posts, stories etc.</w:t>
      </w:r>
    </w:p>
    <w:p w14:paraId="3D40FAA7" w14:textId="77777777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  <w:u w:val="single"/>
        </w:rPr>
      </w:pPr>
      <w:r w:rsidRPr="009E66EC">
        <w:rPr>
          <w:rFonts w:ascii="Arial" w:hAnsi="Arial" w:cs="Arial"/>
          <w:b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306F28B5" w14:textId="77777777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</w:rPr>
      </w:pPr>
    </w:p>
    <w:p w14:paraId="41D836C9" w14:textId="00DCA254" w:rsidR="009E66EC" w:rsidRPr="009E66EC" w:rsidRDefault="009E66EC" w:rsidP="009E66EC">
      <w:pPr>
        <w:spacing w:line="240" w:lineRule="auto"/>
        <w:rPr>
          <w:rFonts w:ascii="Arial" w:hAnsi="Arial" w:cs="Arial"/>
          <w:b/>
          <w:szCs w:val="24"/>
        </w:rPr>
      </w:pPr>
      <w:r w:rsidRPr="009E66EC">
        <w:rPr>
          <w:rFonts w:ascii="Arial" w:hAnsi="Arial" w:cs="Arial"/>
          <w:b/>
          <w:szCs w:val="24"/>
        </w:rPr>
        <w:t>What have you found gets the LEAST engagement from your followers? For example, videos, posts, stories etc.</w:t>
      </w:r>
    </w:p>
    <w:p w14:paraId="2B4C12D6" w14:textId="4B97DD47" w:rsidR="009E66EC" w:rsidRPr="009E66EC" w:rsidRDefault="009E66EC" w:rsidP="00E508C9">
      <w:pPr>
        <w:rPr>
          <w:rFonts w:ascii="Arial" w:hAnsi="Arial" w:cs="Arial"/>
          <w:b/>
          <w:sz w:val="24"/>
          <w:szCs w:val="24"/>
          <w:u w:val="single"/>
        </w:rPr>
      </w:pPr>
      <w:r w:rsidRPr="009E66EC">
        <w:rPr>
          <w:rFonts w:ascii="Arial" w:hAnsi="Arial" w:cs="Arial"/>
          <w:b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</w:t>
      </w:r>
      <w:r>
        <w:rPr>
          <w:rFonts w:ascii="Arial" w:hAnsi="Arial" w:cs="Arial"/>
          <w:b/>
          <w:sz w:val="24"/>
          <w:szCs w:val="24"/>
          <w:u w:val="single"/>
        </w:rPr>
        <w:t>                             </w:t>
      </w:r>
    </w:p>
    <w:sectPr w:rsidR="009E66EC" w:rsidRPr="009E66E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0F212B" w14:textId="77777777" w:rsidR="001C76A5" w:rsidRDefault="001C76A5" w:rsidP="007C77C6">
      <w:pPr>
        <w:spacing w:after="0" w:line="240" w:lineRule="auto"/>
      </w:pPr>
      <w:r>
        <w:separator/>
      </w:r>
    </w:p>
  </w:endnote>
  <w:endnote w:type="continuationSeparator" w:id="0">
    <w:p w14:paraId="3E697E10" w14:textId="77777777" w:rsidR="001C76A5" w:rsidRDefault="001C76A5" w:rsidP="007C77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1F0936" w14:textId="77777777" w:rsidR="001C76A5" w:rsidRDefault="001C76A5" w:rsidP="007C77C6">
      <w:pPr>
        <w:spacing w:after="0" w:line="240" w:lineRule="auto"/>
      </w:pPr>
      <w:r>
        <w:separator/>
      </w:r>
    </w:p>
  </w:footnote>
  <w:footnote w:type="continuationSeparator" w:id="0">
    <w:p w14:paraId="17C9A473" w14:textId="77777777" w:rsidR="001C76A5" w:rsidRDefault="001C76A5" w:rsidP="007C77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30FDB5" w14:textId="77777777" w:rsidR="007C77C6" w:rsidRDefault="007C77C6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2ED4A75B" wp14:editId="2F252607">
          <wp:simplePos x="0" y="0"/>
          <wp:positionH relativeFrom="page">
            <wp:posOffset>9525</wp:posOffset>
          </wp:positionH>
          <wp:positionV relativeFrom="paragraph">
            <wp:posOffset>-448310</wp:posOffset>
          </wp:positionV>
          <wp:extent cx="7596000" cy="10749713"/>
          <wp:effectExtent l="0" t="0" r="508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iClubs Letterhead_Portrai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6000" cy="10749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681429"/>
    <w:multiLevelType w:val="hybridMultilevel"/>
    <w:tmpl w:val="6F464338"/>
    <w:lvl w:ilvl="0" w:tplc="6C4AEE3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F02332"/>
    <w:multiLevelType w:val="hybridMultilevel"/>
    <w:tmpl w:val="E6EEC4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DF7D63"/>
    <w:multiLevelType w:val="hybridMultilevel"/>
    <w:tmpl w:val="142C2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sjSxsLA0MTIwtzRW0lEKTi0uzszPAykwrgUAlhA8dCwAAAA="/>
  </w:docVars>
  <w:rsids>
    <w:rsidRoot w:val="007C77C6"/>
    <w:rsid w:val="000D04A4"/>
    <w:rsid w:val="0010241E"/>
    <w:rsid w:val="001C76A5"/>
    <w:rsid w:val="005045EF"/>
    <w:rsid w:val="005836D0"/>
    <w:rsid w:val="005B1F85"/>
    <w:rsid w:val="00621051"/>
    <w:rsid w:val="00722A58"/>
    <w:rsid w:val="00741692"/>
    <w:rsid w:val="007C77C6"/>
    <w:rsid w:val="0083519D"/>
    <w:rsid w:val="0089459E"/>
    <w:rsid w:val="008F18D4"/>
    <w:rsid w:val="00971E6F"/>
    <w:rsid w:val="009D26AB"/>
    <w:rsid w:val="009E66EC"/>
    <w:rsid w:val="00A36A57"/>
    <w:rsid w:val="00B205B9"/>
    <w:rsid w:val="00B8799B"/>
    <w:rsid w:val="00D83847"/>
    <w:rsid w:val="00E508C9"/>
    <w:rsid w:val="00E65D5A"/>
    <w:rsid w:val="00EA3E0C"/>
    <w:rsid w:val="00F43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2F5731"/>
  <w15:chartTrackingRefBased/>
  <w15:docId w15:val="{0E75A12A-ACF7-482C-A7B1-681159F53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6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77C6"/>
    <w:pPr>
      <w:spacing w:after="0" w:line="240" w:lineRule="auto"/>
      <w:ind w:left="720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7C77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7C6"/>
  </w:style>
  <w:style w:type="paragraph" w:styleId="Footer">
    <w:name w:val="footer"/>
    <w:basedOn w:val="Normal"/>
    <w:link w:val="FooterChar"/>
    <w:uiPriority w:val="99"/>
    <w:unhideWhenUsed/>
    <w:rsid w:val="007C77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7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049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Ross</dc:creator>
  <cp:keywords/>
  <dc:description/>
  <cp:lastModifiedBy>Ashlee Smithson</cp:lastModifiedBy>
  <cp:revision>2</cp:revision>
  <cp:lastPrinted>2020-10-22T01:54:00Z</cp:lastPrinted>
  <dcterms:created xsi:type="dcterms:W3CDTF">2020-10-22T01:58:00Z</dcterms:created>
  <dcterms:modified xsi:type="dcterms:W3CDTF">2020-10-22T01:58:00Z</dcterms:modified>
</cp:coreProperties>
</file>